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6193C" w14:textId="5338809E" w:rsidR="00C1132D" w:rsidRDefault="004A3BD5" w:rsidP="004A3BD5">
      <w:pPr>
        <w:jc w:val="right"/>
      </w:pPr>
      <w:r>
        <w:t>William Pembleton</w:t>
      </w:r>
    </w:p>
    <w:p w14:paraId="39AB0883" w14:textId="5A7D3014" w:rsidR="001F594B" w:rsidRDefault="001F594B" w:rsidP="004A3BD5">
      <w:pPr>
        <w:jc w:val="right"/>
      </w:pPr>
      <w:r>
        <w:t>10/31/2018</w:t>
      </w:r>
    </w:p>
    <w:p w14:paraId="285120EC" w14:textId="4B68B7A7" w:rsidR="00C06131" w:rsidRDefault="00C06131" w:rsidP="008D4C9C">
      <w:pPr>
        <w:spacing w:after="0" w:line="240" w:lineRule="auto"/>
        <w:rPr>
          <w:rFonts w:eastAsia="Times New Roman" w:cs="Gisha"/>
          <w:szCs w:val="24"/>
        </w:rPr>
      </w:pPr>
    </w:p>
    <w:p w14:paraId="0B5A6B2C" w14:textId="4614910C" w:rsidR="00C06131" w:rsidRPr="00370999" w:rsidRDefault="0062411D" w:rsidP="008D4C9C">
      <w:pPr>
        <w:spacing w:after="0" w:line="240" w:lineRule="auto"/>
        <w:rPr>
          <w:rFonts w:eastAsia="Times New Roman" w:cs="Gisha"/>
          <w:szCs w:val="24"/>
        </w:rPr>
      </w:pPr>
      <w:r>
        <w:rPr>
          <w:rFonts w:eastAsia="Times New Roman" w:cs="Gisha"/>
          <w:szCs w:val="24"/>
        </w:rPr>
        <w:t xml:space="preserve">Hunt: </w:t>
      </w:r>
      <w:r w:rsidR="00EB4A85">
        <w:rPr>
          <w:rFonts w:eastAsia="Times New Roman" w:cs="Gisha"/>
          <w:szCs w:val="24"/>
        </w:rPr>
        <w:t xml:space="preserve">Hunt’s project is based on trying to </w:t>
      </w:r>
      <w:r w:rsidR="0028185E">
        <w:rPr>
          <w:rFonts w:eastAsia="Times New Roman" w:cs="Gisha"/>
          <w:szCs w:val="24"/>
        </w:rPr>
        <w:t xml:space="preserve">solve a staffing issue in Open Source projects. </w:t>
      </w:r>
      <w:r w:rsidR="00404F12">
        <w:rPr>
          <w:rFonts w:eastAsia="Times New Roman" w:cs="Gisha"/>
          <w:szCs w:val="24"/>
        </w:rPr>
        <w:t xml:space="preserve">He’s wondering if repository structure </w:t>
      </w:r>
      <w:r w:rsidR="00853EFE">
        <w:rPr>
          <w:rFonts w:eastAsia="Times New Roman" w:cs="Gisha"/>
          <w:szCs w:val="24"/>
        </w:rPr>
        <w:t>correlates with contributor activity.</w:t>
      </w:r>
      <w:r w:rsidR="000F4A13">
        <w:rPr>
          <w:rFonts w:eastAsia="Times New Roman" w:cs="Gisha"/>
          <w:szCs w:val="24"/>
        </w:rPr>
        <w:t xml:space="preserve"> He’s planning on getting his data from the </w:t>
      </w:r>
      <w:proofErr w:type="spellStart"/>
      <w:r w:rsidR="000F4A13">
        <w:rPr>
          <w:rFonts w:eastAsia="Times New Roman" w:cs="Gisha"/>
          <w:szCs w:val="24"/>
        </w:rPr>
        <w:t>Github</w:t>
      </w:r>
      <w:proofErr w:type="spellEnd"/>
      <w:r w:rsidR="000F4A13">
        <w:rPr>
          <w:rFonts w:eastAsia="Times New Roman" w:cs="Gisha"/>
          <w:szCs w:val="24"/>
        </w:rPr>
        <w:t xml:space="preserve"> API</w:t>
      </w:r>
      <w:r w:rsidR="004B5B21">
        <w:rPr>
          <w:rFonts w:eastAsia="Times New Roman" w:cs="Gisha"/>
          <w:szCs w:val="24"/>
        </w:rPr>
        <w:t xml:space="preserve">. The main problems he’s going to run into is that repositories aren’t marked as pubic. The way he got around this is </w:t>
      </w:r>
      <w:r w:rsidR="00370999">
        <w:rPr>
          <w:rFonts w:eastAsia="Times New Roman" w:cs="Gisha"/>
          <w:szCs w:val="24"/>
        </w:rPr>
        <w:t>he’s only going to pull from repositories that are public</w:t>
      </w:r>
      <w:r w:rsidR="00920D66">
        <w:rPr>
          <w:rFonts w:eastAsia="Times New Roman" w:cs="Gisha"/>
          <w:szCs w:val="24"/>
        </w:rPr>
        <w:t xml:space="preserve"> and have at least one commit from a developer who is not an owner of the repo</w:t>
      </w:r>
      <w:r w:rsidR="00370999">
        <w:rPr>
          <w:rFonts w:eastAsia="Times New Roman" w:cs="Gisha"/>
          <w:szCs w:val="24"/>
        </w:rPr>
        <w:t xml:space="preserve">. He’s planning on using CART to </w:t>
      </w:r>
      <w:r w:rsidR="00525AF9">
        <w:rPr>
          <w:rFonts w:eastAsia="Times New Roman" w:cs="Gisha"/>
          <w:szCs w:val="24"/>
        </w:rPr>
        <w:t xml:space="preserve">make </w:t>
      </w:r>
      <w:bookmarkStart w:id="0" w:name="_GoBack"/>
      <w:bookmarkEnd w:id="0"/>
      <w:r w:rsidR="00525AF9">
        <w:rPr>
          <w:rFonts w:eastAsia="Times New Roman" w:cs="Gisha"/>
          <w:szCs w:val="24"/>
        </w:rPr>
        <w:t>a tree that</w:t>
      </w:r>
      <w:r w:rsidR="00E40FC3">
        <w:rPr>
          <w:rFonts w:eastAsia="Times New Roman" w:cs="Gisha"/>
          <w:szCs w:val="24"/>
        </w:rPr>
        <w:t xml:space="preserve"> </w:t>
      </w:r>
      <w:r w:rsidR="00920D66">
        <w:rPr>
          <w:rFonts w:eastAsia="Times New Roman" w:cs="Gisha"/>
          <w:szCs w:val="24"/>
        </w:rPr>
        <w:t>will predict how</w:t>
      </w:r>
      <w:r w:rsidR="00A52DF0">
        <w:rPr>
          <w:rFonts w:eastAsia="Times New Roman" w:cs="Gisha"/>
          <w:szCs w:val="24"/>
        </w:rPr>
        <w:t xml:space="preserve"> likely a repo is to be successful. </w:t>
      </w:r>
    </w:p>
    <w:p w14:paraId="4C980D9E" w14:textId="2BF04234" w:rsidR="000F4A13" w:rsidRDefault="000F4A13" w:rsidP="008D4C9C">
      <w:pPr>
        <w:spacing w:after="0" w:line="240" w:lineRule="auto"/>
        <w:rPr>
          <w:rFonts w:eastAsia="Times New Roman" w:cs="Gisha"/>
          <w:szCs w:val="24"/>
        </w:rPr>
      </w:pPr>
    </w:p>
    <w:p w14:paraId="3D2F8B12" w14:textId="2BDB1ACF" w:rsidR="00A52DF0" w:rsidRDefault="00A52DF0" w:rsidP="008D4C9C">
      <w:pPr>
        <w:spacing w:after="0" w:line="240" w:lineRule="auto"/>
        <w:rPr>
          <w:rFonts w:eastAsia="Times New Roman" w:cs="Gisha"/>
          <w:szCs w:val="24"/>
        </w:rPr>
      </w:pPr>
      <w:r>
        <w:rPr>
          <w:rFonts w:eastAsia="Times New Roman" w:cs="Gisha"/>
          <w:szCs w:val="24"/>
        </w:rPr>
        <w:t xml:space="preserve">Courtney: She’s doing a repeat study of </w:t>
      </w:r>
      <w:r w:rsidR="0072774F">
        <w:rPr>
          <w:rFonts w:eastAsia="Times New Roman" w:cs="Gisha"/>
          <w:szCs w:val="24"/>
        </w:rPr>
        <w:t xml:space="preserve">a paper she found. She wasn’t happy with how the paper was carried out so wants to replicate it. </w:t>
      </w:r>
      <w:r w:rsidR="000760A5">
        <w:rPr>
          <w:rFonts w:eastAsia="Times New Roman" w:cs="Gisha"/>
          <w:szCs w:val="24"/>
        </w:rPr>
        <w:t xml:space="preserve">She’s going to be </w:t>
      </w:r>
      <w:r w:rsidR="00B15219">
        <w:rPr>
          <w:rFonts w:eastAsia="Times New Roman" w:cs="Gisha"/>
          <w:szCs w:val="24"/>
        </w:rPr>
        <w:t xml:space="preserve">reusing the data collected by the original </w:t>
      </w:r>
      <w:r w:rsidR="00BE1546">
        <w:rPr>
          <w:rFonts w:eastAsia="Times New Roman" w:cs="Gisha"/>
          <w:szCs w:val="24"/>
        </w:rPr>
        <w:t xml:space="preserve">authors because it was gone through by hand and she doesn’t want to do it again. She’s going to be using </w:t>
      </w:r>
      <w:r w:rsidR="00794290">
        <w:rPr>
          <w:rFonts w:eastAsia="Times New Roman" w:cs="Gisha"/>
          <w:szCs w:val="24"/>
        </w:rPr>
        <w:t xml:space="preserve">GAN to </w:t>
      </w:r>
      <w:r w:rsidR="00F22986">
        <w:rPr>
          <w:rFonts w:eastAsia="Times New Roman" w:cs="Gisha"/>
          <w:szCs w:val="24"/>
        </w:rPr>
        <w:t xml:space="preserve">generate </w:t>
      </w:r>
      <w:proofErr w:type="gramStart"/>
      <w:r w:rsidR="00F22986">
        <w:rPr>
          <w:rFonts w:eastAsia="Times New Roman" w:cs="Gisha"/>
          <w:szCs w:val="24"/>
        </w:rPr>
        <w:t>and also</w:t>
      </w:r>
      <w:proofErr w:type="gramEnd"/>
      <w:r w:rsidR="00F22986">
        <w:rPr>
          <w:rFonts w:eastAsia="Times New Roman" w:cs="Gisha"/>
          <w:szCs w:val="24"/>
        </w:rPr>
        <w:t xml:space="preserve"> discriminate if a particular piece of text is </w:t>
      </w:r>
      <w:r w:rsidR="008E41BF">
        <w:rPr>
          <w:rFonts w:eastAsia="Times New Roman" w:cs="Gisha"/>
          <w:szCs w:val="24"/>
        </w:rPr>
        <w:t>positive or negative.</w:t>
      </w:r>
    </w:p>
    <w:p w14:paraId="31D11B94" w14:textId="1E60E6DC" w:rsidR="008D4C9C" w:rsidRDefault="008D4C9C" w:rsidP="008D4C9C">
      <w:pPr>
        <w:spacing w:after="0" w:line="240" w:lineRule="auto"/>
        <w:rPr>
          <w:rFonts w:eastAsia="Times New Roman" w:cs="Gisha"/>
          <w:szCs w:val="24"/>
        </w:rPr>
      </w:pPr>
    </w:p>
    <w:p w14:paraId="06854AEF" w14:textId="23117DE9" w:rsidR="008E41BF" w:rsidRDefault="008E41BF" w:rsidP="008D4C9C">
      <w:pPr>
        <w:spacing w:after="0" w:line="240" w:lineRule="auto"/>
        <w:rPr>
          <w:rFonts w:eastAsia="Times New Roman" w:cs="Gisha"/>
          <w:szCs w:val="24"/>
        </w:rPr>
      </w:pPr>
      <w:r>
        <w:rPr>
          <w:rFonts w:eastAsia="Times New Roman" w:cs="Gisha"/>
          <w:szCs w:val="24"/>
        </w:rPr>
        <w:t xml:space="preserve">Kyle: Is </w:t>
      </w:r>
      <w:r w:rsidR="000F15C9">
        <w:rPr>
          <w:rFonts w:eastAsia="Times New Roman" w:cs="Gisha"/>
          <w:szCs w:val="24"/>
        </w:rPr>
        <w:t xml:space="preserve">going to be testing if city planners have prejudice. He’s planning on doing this by combining data from </w:t>
      </w:r>
      <w:r w:rsidR="00025643">
        <w:rPr>
          <w:rFonts w:eastAsia="Times New Roman" w:cs="Gisha"/>
          <w:szCs w:val="24"/>
        </w:rPr>
        <w:t>road length and road width from a dataset and mixing it economic data from the US census.</w:t>
      </w:r>
      <w:r w:rsidR="00C403FC">
        <w:rPr>
          <w:rFonts w:eastAsia="Times New Roman" w:cs="Gisha"/>
          <w:szCs w:val="24"/>
        </w:rPr>
        <w:t xml:space="preserve"> On the plots he’s going to be putting </w:t>
      </w:r>
      <w:r w:rsidR="00D8261D">
        <w:rPr>
          <w:rFonts w:eastAsia="Times New Roman" w:cs="Gisha"/>
          <w:szCs w:val="24"/>
        </w:rPr>
        <w:t xml:space="preserve">things like road width </w:t>
      </w:r>
      <w:r w:rsidR="00E76338">
        <w:rPr>
          <w:rFonts w:eastAsia="Times New Roman" w:cs="Gisha"/>
          <w:szCs w:val="24"/>
        </w:rPr>
        <w:t>against average salary in a region.</w:t>
      </w:r>
      <w:r w:rsidR="00E76338" w:rsidRPr="00E76338">
        <w:rPr>
          <w:rFonts w:eastAsia="Times New Roman" w:cs="Gisha"/>
          <w:szCs w:val="24"/>
        </w:rPr>
        <w:t xml:space="preserve"> </w:t>
      </w:r>
      <w:r w:rsidR="00E76338">
        <w:rPr>
          <w:rFonts w:eastAsia="Times New Roman" w:cs="Gisha"/>
          <w:szCs w:val="24"/>
        </w:rPr>
        <w:t>He’s planning on using K-Means to do the clustering</w:t>
      </w:r>
      <w:r w:rsidR="00E76338">
        <w:rPr>
          <w:rFonts w:eastAsia="Times New Roman" w:cs="Gisha"/>
          <w:szCs w:val="24"/>
        </w:rPr>
        <w:t xml:space="preserve">. </w:t>
      </w:r>
    </w:p>
    <w:p w14:paraId="7233AC32" w14:textId="77777777" w:rsidR="00B71104" w:rsidRDefault="00B71104" w:rsidP="008D4C9C">
      <w:pPr>
        <w:spacing w:after="0" w:line="240" w:lineRule="auto"/>
        <w:rPr>
          <w:rFonts w:eastAsia="Times New Roman" w:cs="Gisha"/>
          <w:szCs w:val="24"/>
        </w:rPr>
      </w:pPr>
    </w:p>
    <w:p w14:paraId="2292C467" w14:textId="599B804A" w:rsidR="004A3BD5" w:rsidRDefault="005B5F61" w:rsidP="00E91C86">
      <w:pPr>
        <w:spacing w:after="0" w:line="240" w:lineRule="auto"/>
        <w:rPr>
          <w:rFonts w:eastAsia="Times New Roman" w:cs="Gisha"/>
          <w:szCs w:val="24"/>
        </w:rPr>
      </w:pPr>
      <w:r>
        <w:rPr>
          <w:rFonts w:eastAsia="Times New Roman" w:cs="Gisha"/>
          <w:szCs w:val="24"/>
        </w:rPr>
        <w:t>Andy: Is going to be using topic analysis on a few different epics stuff like</w:t>
      </w:r>
      <w:r w:rsidR="00564B1B">
        <w:rPr>
          <w:rFonts w:eastAsia="Times New Roman" w:cs="Gisha"/>
          <w:szCs w:val="24"/>
        </w:rPr>
        <w:t xml:space="preserve"> the Odyssey. The chose this topic because it combined their interests of the Classics and </w:t>
      </w:r>
      <w:r w:rsidR="00CE2862">
        <w:rPr>
          <w:rFonts w:eastAsia="Times New Roman" w:cs="Gisha"/>
          <w:szCs w:val="24"/>
        </w:rPr>
        <w:t xml:space="preserve">DM/ML. Topic analysis is used for </w:t>
      </w:r>
      <w:r w:rsidR="002F4983">
        <w:rPr>
          <w:rFonts w:eastAsia="Times New Roman" w:cs="Gisha"/>
          <w:szCs w:val="24"/>
        </w:rPr>
        <w:t xml:space="preserve">building up models of well topics. Topics are a mathematical way to describe </w:t>
      </w:r>
      <w:r w:rsidR="00DB292C">
        <w:rPr>
          <w:rFonts w:eastAsia="Times New Roman" w:cs="Gisha"/>
          <w:szCs w:val="24"/>
        </w:rPr>
        <w:t xml:space="preserve">groups of words with a similar context to them. For </w:t>
      </w:r>
      <w:proofErr w:type="gramStart"/>
      <w:r w:rsidR="00DB292C">
        <w:rPr>
          <w:rFonts w:eastAsia="Times New Roman" w:cs="Gisha"/>
          <w:szCs w:val="24"/>
        </w:rPr>
        <w:t>instance</w:t>
      </w:r>
      <w:proofErr w:type="gramEnd"/>
      <w:r w:rsidR="00DB292C">
        <w:rPr>
          <w:rFonts w:eastAsia="Times New Roman" w:cs="Gisha"/>
          <w:szCs w:val="24"/>
        </w:rPr>
        <w:t xml:space="preserve"> words like bird and parakeet would be in the same topic while words like bird and car would be in different topics. The goal for this project is to be asking questions on what the structure of this epics are through the lens of Topic analysis and </w:t>
      </w:r>
      <w:r w:rsidR="005364A2">
        <w:rPr>
          <w:rFonts w:eastAsia="Times New Roman" w:cs="Gisha"/>
          <w:szCs w:val="24"/>
        </w:rPr>
        <w:t>how the translation of these texts change over time.</w:t>
      </w:r>
    </w:p>
    <w:p w14:paraId="3D95834E" w14:textId="77777777" w:rsidR="00E91C86" w:rsidRPr="00E91C86" w:rsidRDefault="00E91C86" w:rsidP="00E91C86">
      <w:pPr>
        <w:spacing w:after="0" w:line="240" w:lineRule="auto"/>
        <w:rPr>
          <w:rFonts w:eastAsia="Times New Roman" w:cs="Gisha"/>
          <w:szCs w:val="24"/>
        </w:rPr>
      </w:pPr>
    </w:p>
    <w:p w14:paraId="1531BB05" w14:textId="68EA18B4" w:rsidR="005364A2" w:rsidRDefault="005364A2" w:rsidP="004A3BD5">
      <w:r>
        <w:t xml:space="preserve">Jake: Jake is planning on </w:t>
      </w:r>
      <w:r w:rsidR="00F94BCA">
        <w:t xml:space="preserve">using convolutional neural networks to transform pictures taken at NCF </w:t>
      </w:r>
      <w:r w:rsidR="000F1C4E">
        <w:t>into pictures in the style of</w:t>
      </w:r>
      <w:r w:rsidR="00ED0E93">
        <w:t xml:space="preserve"> pictures his friends will make. </w:t>
      </w:r>
      <w:r w:rsidR="0001327C">
        <w:t xml:space="preserve">A convolution neural network is </w:t>
      </w:r>
      <w:r w:rsidR="00DD62D0">
        <w:t xml:space="preserve">based on a neural network </w:t>
      </w:r>
      <w:r w:rsidR="009C7F49">
        <w:t xml:space="preserve">except that instead of weights there is these things called convolutions. Convolutions are a set of pixels with weights on them </w:t>
      </w:r>
      <w:r w:rsidR="00224DD2">
        <w:t xml:space="preserve">for how much to turn up or turn down a </w:t>
      </w:r>
      <w:proofErr w:type="gramStart"/>
      <w:r w:rsidR="00224DD2">
        <w:t>pixels</w:t>
      </w:r>
      <w:proofErr w:type="gramEnd"/>
      <w:r w:rsidR="00224DD2">
        <w:t xml:space="preserve"> intensity. </w:t>
      </w:r>
      <w:proofErr w:type="gramStart"/>
      <w:r w:rsidR="00224DD2">
        <w:t>So</w:t>
      </w:r>
      <w:proofErr w:type="gramEnd"/>
      <w:r w:rsidR="00224DD2">
        <w:t xml:space="preserve"> when the model is training it is adjusting these convolution</w:t>
      </w:r>
      <w:r w:rsidR="00FA2664">
        <w:t>s.</w:t>
      </w:r>
    </w:p>
    <w:sectPr w:rsidR="005364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isha">
    <w:altName w:val="Gisha"/>
    <w:panose1 w:val="020B0502040204020203"/>
    <w:charset w:val="B1"/>
    <w:family w:val="swiss"/>
    <w:pitch w:val="variable"/>
    <w:sig w:usb0="80000807" w:usb1="40000042" w:usb2="00000000" w:usb3="00000000" w:csb0="0000002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MLI0MjOzNDUyMjZW0lEKTi0uzszPAykwrgUAkpBLWywAAAA="/>
  </w:docVars>
  <w:rsids>
    <w:rsidRoot w:val="00AD0DFD"/>
    <w:rsid w:val="0001327C"/>
    <w:rsid w:val="00025643"/>
    <w:rsid w:val="000760A5"/>
    <w:rsid w:val="000969C0"/>
    <w:rsid w:val="000C0759"/>
    <w:rsid w:val="000F15C9"/>
    <w:rsid w:val="000F1C4E"/>
    <w:rsid w:val="000F4A13"/>
    <w:rsid w:val="001648CD"/>
    <w:rsid w:val="001F594B"/>
    <w:rsid w:val="00224DD2"/>
    <w:rsid w:val="0028185E"/>
    <w:rsid w:val="002F4983"/>
    <w:rsid w:val="00370999"/>
    <w:rsid w:val="003A5CED"/>
    <w:rsid w:val="00404F12"/>
    <w:rsid w:val="004A3BD5"/>
    <w:rsid w:val="004B5B21"/>
    <w:rsid w:val="00525AF9"/>
    <w:rsid w:val="005364A2"/>
    <w:rsid w:val="00564B1B"/>
    <w:rsid w:val="005B5F61"/>
    <w:rsid w:val="0062411D"/>
    <w:rsid w:val="006F0B1B"/>
    <w:rsid w:val="00707AFA"/>
    <w:rsid w:val="007175FA"/>
    <w:rsid w:val="0072774F"/>
    <w:rsid w:val="00794290"/>
    <w:rsid w:val="00853EFE"/>
    <w:rsid w:val="008D4C9C"/>
    <w:rsid w:val="008E41BF"/>
    <w:rsid w:val="00920D66"/>
    <w:rsid w:val="00945CDF"/>
    <w:rsid w:val="009C7F49"/>
    <w:rsid w:val="00A52DF0"/>
    <w:rsid w:val="00AD0DFD"/>
    <w:rsid w:val="00B15219"/>
    <w:rsid w:val="00B71104"/>
    <w:rsid w:val="00BE1546"/>
    <w:rsid w:val="00C06131"/>
    <w:rsid w:val="00C1132D"/>
    <w:rsid w:val="00C403FC"/>
    <w:rsid w:val="00C424F1"/>
    <w:rsid w:val="00CE2862"/>
    <w:rsid w:val="00D8261D"/>
    <w:rsid w:val="00DB292C"/>
    <w:rsid w:val="00DD62D0"/>
    <w:rsid w:val="00E31310"/>
    <w:rsid w:val="00E40FC3"/>
    <w:rsid w:val="00E76338"/>
    <w:rsid w:val="00E91C86"/>
    <w:rsid w:val="00EB4A85"/>
    <w:rsid w:val="00ED0E93"/>
    <w:rsid w:val="00F22986"/>
    <w:rsid w:val="00F94BCA"/>
    <w:rsid w:val="00FA2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88139"/>
  <w15:chartTrackingRefBased/>
  <w15:docId w15:val="{1B622C6E-5A51-4EED-BF3B-C57D28252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isha" w:eastAsiaTheme="minorHAnsi" w:hAnsi="Gish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6846747">
      <w:bodyDiv w:val="1"/>
      <w:marLeft w:val="0"/>
      <w:marRight w:val="0"/>
      <w:marTop w:val="0"/>
      <w:marBottom w:val="0"/>
      <w:divBdr>
        <w:top w:val="none" w:sz="0" w:space="0" w:color="auto"/>
        <w:left w:val="none" w:sz="0" w:space="0" w:color="auto"/>
        <w:bottom w:val="none" w:sz="0" w:space="0" w:color="auto"/>
        <w:right w:val="none" w:sz="0" w:space="0" w:color="auto"/>
      </w:divBdr>
      <w:divsChild>
        <w:div w:id="1926722427">
          <w:marLeft w:val="0"/>
          <w:marRight w:val="0"/>
          <w:marTop w:val="0"/>
          <w:marBottom w:val="0"/>
          <w:divBdr>
            <w:top w:val="none" w:sz="0" w:space="0" w:color="auto"/>
            <w:left w:val="none" w:sz="0" w:space="0" w:color="auto"/>
            <w:bottom w:val="none" w:sz="0" w:space="0" w:color="auto"/>
            <w:right w:val="none" w:sz="0" w:space="0" w:color="auto"/>
          </w:divBdr>
        </w:div>
        <w:div w:id="1511068615">
          <w:marLeft w:val="0"/>
          <w:marRight w:val="0"/>
          <w:marTop w:val="0"/>
          <w:marBottom w:val="0"/>
          <w:divBdr>
            <w:top w:val="none" w:sz="0" w:space="0" w:color="auto"/>
            <w:left w:val="none" w:sz="0" w:space="0" w:color="auto"/>
            <w:bottom w:val="none" w:sz="0" w:space="0" w:color="auto"/>
            <w:right w:val="none" w:sz="0" w:space="0" w:color="auto"/>
          </w:divBdr>
        </w:div>
        <w:div w:id="1303148063">
          <w:marLeft w:val="0"/>
          <w:marRight w:val="0"/>
          <w:marTop w:val="0"/>
          <w:marBottom w:val="0"/>
          <w:divBdr>
            <w:top w:val="none" w:sz="0" w:space="0" w:color="auto"/>
            <w:left w:val="none" w:sz="0" w:space="0" w:color="auto"/>
            <w:bottom w:val="none" w:sz="0" w:space="0" w:color="auto"/>
            <w:right w:val="none" w:sz="0" w:space="0" w:color="auto"/>
          </w:divBdr>
        </w:div>
        <w:div w:id="989093406">
          <w:marLeft w:val="0"/>
          <w:marRight w:val="0"/>
          <w:marTop w:val="0"/>
          <w:marBottom w:val="0"/>
          <w:divBdr>
            <w:top w:val="none" w:sz="0" w:space="0" w:color="auto"/>
            <w:left w:val="none" w:sz="0" w:space="0" w:color="auto"/>
            <w:bottom w:val="none" w:sz="0" w:space="0" w:color="auto"/>
            <w:right w:val="none" w:sz="0" w:space="0" w:color="auto"/>
          </w:divBdr>
        </w:div>
        <w:div w:id="1254313577">
          <w:marLeft w:val="0"/>
          <w:marRight w:val="0"/>
          <w:marTop w:val="0"/>
          <w:marBottom w:val="0"/>
          <w:divBdr>
            <w:top w:val="none" w:sz="0" w:space="0" w:color="auto"/>
            <w:left w:val="none" w:sz="0" w:space="0" w:color="auto"/>
            <w:bottom w:val="none" w:sz="0" w:space="0" w:color="auto"/>
            <w:right w:val="none" w:sz="0" w:space="0" w:color="auto"/>
          </w:divBdr>
        </w:div>
        <w:div w:id="1131247906">
          <w:marLeft w:val="0"/>
          <w:marRight w:val="0"/>
          <w:marTop w:val="0"/>
          <w:marBottom w:val="0"/>
          <w:divBdr>
            <w:top w:val="none" w:sz="0" w:space="0" w:color="auto"/>
            <w:left w:val="none" w:sz="0" w:space="0" w:color="auto"/>
            <w:bottom w:val="none" w:sz="0" w:space="0" w:color="auto"/>
            <w:right w:val="none" w:sz="0" w:space="0" w:color="auto"/>
          </w:divBdr>
        </w:div>
        <w:div w:id="756442662">
          <w:marLeft w:val="0"/>
          <w:marRight w:val="0"/>
          <w:marTop w:val="0"/>
          <w:marBottom w:val="0"/>
          <w:divBdr>
            <w:top w:val="none" w:sz="0" w:space="0" w:color="auto"/>
            <w:left w:val="none" w:sz="0" w:space="0" w:color="auto"/>
            <w:bottom w:val="none" w:sz="0" w:space="0" w:color="auto"/>
            <w:right w:val="none" w:sz="0" w:space="0" w:color="auto"/>
          </w:divBdr>
        </w:div>
        <w:div w:id="1881821830">
          <w:marLeft w:val="0"/>
          <w:marRight w:val="0"/>
          <w:marTop w:val="0"/>
          <w:marBottom w:val="0"/>
          <w:divBdr>
            <w:top w:val="none" w:sz="0" w:space="0" w:color="auto"/>
            <w:left w:val="none" w:sz="0" w:space="0" w:color="auto"/>
            <w:bottom w:val="none" w:sz="0" w:space="0" w:color="auto"/>
            <w:right w:val="none" w:sz="0" w:space="0" w:color="auto"/>
          </w:divBdr>
        </w:div>
        <w:div w:id="391370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0</TotalTime>
  <Pages>1</Pages>
  <Words>368</Words>
  <Characters>210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embleton</dc:creator>
  <cp:keywords/>
  <dc:description/>
  <cp:lastModifiedBy>William Pembleton</cp:lastModifiedBy>
  <cp:revision>12</cp:revision>
  <cp:lastPrinted>2018-10-31T15:03:00Z</cp:lastPrinted>
  <dcterms:created xsi:type="dcterms:W3CDTF">2018-10-30T19:55:00Z</dcterms:created>
  <dcterms:modified xsi:type="dcterms:W3CDTF">2018-10-31T15:04:00Z</dcterms:modified>
</cp:coreProperties>
</file>